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DA8CA" w14:textId="18BA2286" w:rsidR="00CF54A8" w:rsidRDefault="00420175" w:rsidP="00420175">
      <w:pPr>
        <w:pStyle w:val="NoSpacing"/>
        <w:jc w:val="center"/>
        <w:rPr>
          <w:b/>
          <w:bCs/>
          <w:sz w:val="32"/>
          <w:szCs w:val="32"/>
          <w:u w:val="single"/>
        </w:rPr>
      </w:pPr>
      <w:r w:rsidRPr="00420175">
        <w:rPr>
          <w:b/>
          <w:bCs/>
          <w:sz w:val="32"/>
          <w:szCs w:val="32"/>
          <w:u w:val="single"/>
        </w:rPr>
        <w:t>PUBLIC COMMENT TO TOWN COUNCIL OR PLANNING COMMISSION</w:t>
      </w:r>
    </w:p>
    <w:p w14:paraId="37CB22C1" w14:textId="059706B5" w:rsidR="003A1061" w:rsidRPr="003A1061" w:rsidRDefault="003A1061" w:rsidP="00420175">
      <w:pPr>
        <w:pStyle w:val="NoSpacing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PEAK DIRECTLY INTO THE MICROPHONE</w:t>
      </w:r>
    </w:p>
    <w:p w14:paraId="45F05D89" w14:textId="6175ED66" w:rsidR="00420175" w:rsidRDefault="00420175" w:rsidP="00420175">
      <w:pPr>
        <w:pStyle w:val="NoSpacing"/>
        <w:rPr>
          <w:b/>
          <w:bCs/>
          <w:sz w:val="28"/>
          <w:szCs w:val="28"/>
        </w:rPr>
      </w:pPr>
    </w:p>
    <w:p w14:paraId="04213F32" w14:textId="426CFBB6" w:rsidR="00420175" w:rsidRDefault="00420175" w:rsidP="00420175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LEASE </w:t>
      </w:r>
      <w:r w:rsidRPr="00372B30">
        <w:rPr>
          <w:b/>
          <w:bCs/>
          <w:sz w:val="28"/>
          <w:szCs w:val="28"/>
          <w:highlight w:val="yellow"/>
        </w:rPr>
        <w:t>CLEARLY</w:t>
      </w:r>
      <w:r>
        <w:rPr>
          <w:b/>
          <w:bCs/>
          <w:sz w:val="28"/>
          <w:szCs w:val="28"/>
        </w:rPr>
        <w:t xml:space="preserve"> STATE YOUR NAME AND ADDRESS FOR THE RECORD</w:t>
      </w:r>
    </w:p>
    <w:p w14:paraId="6A0140CB" w14:textId="4D1F971E" w:rsidR="00420175" w:rsidRDefault="00420175" w:rsidP="00420175">
      <w:pPr>
        <w:pStyle w:val="NoSpacing"/>
        <w:rPr>
          <w:b/>
          <w:bCs/>
          <w:sz w:val="28"/>
          <w:szCs w:val="28"/>
        </w:rPr>
      </w:pPr>
    </w:p>
    <w:p w14:paraId="4FF53EE7" w14:textId="5F309A72" w:rsidR="00420175" w:rsidRDefault="00420175" w:rsidP="00420175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TATE THE </w:t>
      </w:r>
      <w:r w:rsidRPr="00372B30">
        <w:rPr>
          <w:b/>
          <w:bCs/>
          <w:sz w:val="28"/>
          <w:szCs w:val="28"/>
          <w:highlight w:val="yellow"/>
        </w:rPr>
        <w:t>PURPOSE</w:t>
      </w:r>
      <w:r>
        <w:rPr>
          <w:b/>
          <w:bCs/>
          <w:sz w:val="28"/>
          <w:szCs w:val="28"/>
        </w:rPr>
        <w:t xml:space="preserve"> OF YOUR PUBLIC COMMENT</w:t>
      </w:r>
    </w:p>
    <w:p w14:paraId="66A1E945" w14:textId="6C7EDE72" w:rsidR="00420175" w:rsidRDefault="00420175" w:rsidP="00420175">
      <w:pPr>
        <w:pStyle w:val="NoSpacing"/>
        <w:rPr>
          <w:b/>
          <w:bCs/>
          <w:sz w:val="28"/>
          <w:szCs w:val="28"/>
        </w:rPr>
      </w:pPr>
    </w:p>
    <w:p w14:paraId="5A28A835" w14:textId="728C6C9F" w:rsidR="00420175" w:rsidRDefault="00420175" w:rsidP="00420175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LEASE BE AS </w:t>
      </w:r>
      <w:r w:rsidRPr="00372B30">
        <w:rPr>
          <w:b/>
          <w:bCs/>
          <w:sz w:val="28"/>
          <w:szCs w:val="28"/>
          <w:highlight w:val="yellow"/>
        </w:rPr>
        <w:t>BRIEF &amp; TO THE POINT</w:t>
      </w:r>
      <w:r>
        <w:rPr>
          <w:b/>
          <w:bCs/>
          <w:sz w:val="28"/>
          <w:szCs w:val="28"/>
        </w:rPr>
        <w:t xml:space="preserve">, AS POSSIBLE, WITH YOUR </w:t>
      </w:r>
      <w:r w:rsidR="007F35B2">
        <w:rPr>
          <w:b/>
          <w:bCs/>
          <w:sz w:val="28"/>
          <w:szCs w:val="28"/>
        </w:rPr>
        <w:t>COMMENTS</w:t>
      </w:r>
    </w:p>
    <w:p w14:paraId="1030034E" w14:textId="77777777" w:rsidR="00CB0969" w:rsidRDefault="00CB0969" w:rsidP="00420175">
      <w:pPr>
        <w:pStyle w:val="NoSpacing"/>
        <w:rPr>
          <w:b/>
          <w:bCs/>
          <w:sz w:val="28"/>
          <w:szCs w:val="28"/>
        </w:rPr>
      </w:pPr>
    </w:p>
    <w:p w14:paraId="40CCFD1E" w14:textId="13173321" w:rsidR="00CB0969" w:rsidRDefault="00CB0969" w:rsidP="00420175">
      <w:pPr>
        <w:pStyle w:val="NoSpacing"/>
        <w:rPr>
          <w:b/>
          <w:bCs/>
          <w:sz w:val="28"/>
          <w:szCs w:val="28"/>
        </w:rPr>
      </w:pPr>
    </w:p>
    <w:p w14:paraId="772D4906" w14:textId="77777777" w:rsidR="00CB0969" w:rsidRDefault="00CB0969" w:rsidP="00CB0969">
      <w:pPr>
        <w:pStyle w:val="NoSpacing"/>
        <w:jc w:val="center"/>
        <w:rPr>
          <w:b/>
          <w:bCs/>
          <w:sz w:val="32"/>
          <w:szCs w:val="32"/>
          <w:u w:val="single"/>
        </w:rPr>
      </w:pPr>
    </w:p>
    <w:p w14:paraId="3C000A97" w14:textId="1CFB7E69" w:rsidR="00CB0969" w:rsidRPr="00CB0969" w:rsidRDefault="00CB0969" w:rsidP="00CB0969">
      <w:pPr>
        <w:pStyle w:val="NoSpacing"/>
        <w:jc w:val="center"/>
        <w:rPr>
          <w:b/>
          <w:bCs/>
          <w:sz w:val="32"/>
          <w:szCs w:val="32"/>
          <w:u w:val="single"/>
        </w:rPr>
      </w:pPr>
      <w:r w:rsidRPr="00CB0969">
        <w:rPr>
          <w:b/>
          <w:bCs/>
          <w:sz w:val="32"/>
          <w:szCs w:val="32"/>
          <w:u w:val="single"/>
        </w:rPr>
        <w:t>PUBLIC COMMENT RULES &amp; GUIDELINES</w:t>
      </w:r>
    </w:p>
    <w:p w14:paraId="68A314E6" w14:textId="77777777" w:rsidR="00CB0969" w:rsidRDefault="00CB0969" w:rsidP="00CB0969">
      <w:pPr>
        <w:pStyle w:val="NoSpacing"/>
        <w:rPr>
          <w:b/>
          <w:bCs/>
          <w:sz w:val="32"/>
          <w:szCs w:val="32"/>
        </w:rPr>
      </w:pPr>
    </w:p>
    <w:p w14:paraId="5365B7C9" w14:textId="77777777" w:rsidR="00CB0969" w:rsidRPr="00897E51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goal of Public Comments is to provide the Town Council a chance to hear all thoughts and concerns about an issue. </w:t>
      </w:r>
      <w:r>
        <w:rPr>
          <w:sz w:val="28"/>
          <w:szCs w:val="28"/>
        </w:rPr>
        <w:t>Not to be repetitive statements (if you agree with someone else's comment, just state that you agree).</w:t>
      </w:r>
    </w:p>
    <w:p w14:paraId="00487A02" w14:textId="77777777" w:rsidR="00CB0969" w:rsidRPr="00897E51" w:rsidRDefault="00CB0969" w:rsidP="00CB0969">
      <w:pPr>
        <w:pStyle w:val="NoSpacing"/>
        <w:rPr>
          <w:b/>
          <w:bCs/>
          <w:sz w:val="28"/>
          <w:szCs w:val="28"/>
        </w:rPr>
      </w:pPr>
    </w:p>
    <w:p w14:paraId="777D45FC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spectful Rhetoric is required for everyone speaking &amp; listening </w:t>
      </w:r>
    </w:p>
    <w:p w14:paraId="1BF2DBA6" w14:textId="77777777" w:rsidR="00CB0969" w:rsidRDefault="00CB0969" w:rsidP="00CB0969">
      <w:pPr>
        <w:pStyle w:val="NoSpacing"/>
        <w:rPr>
          <w:b/>
          <w:bCs/>
          <w:sz w:val="28"/>
          <w:szCs w:val="28"/>
        </w:rPr>
      </w:pPr>
    </w:p>
    <w:p w14:paraId="4EE11DFC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 one can speak for another</w:t>
      </w:r>
    </w:p>
    <w:p w14:paraId="2D482C9B" w14:textId="77777777" w:rsidR="00CB0969" w:rsidRDefault="00CB0969" w:rsidP="00CB0969">
      <w:pPr>
        <w:pStyle w:val="NoSpacing"/>
        <w:rPr>
          <w:b/>
          <w:bCs/>
          <w:sz w:val="28"/>
          <w:szCs w:val="28"/>
        </w:rPr>
      </w:pPr>
    </w:p>
    <w:p w14:paraId="44E40AE7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ritten materials submitted by a speaker</w:t>
      </w:r>
      <w:r w:rsidRPr="0084211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need to be submitted three (3) days in advance for review</w:t>
      </w:r>
    </w:p>
    <w:p w14:paraId="7B831C87" w14:textId="77777777" w:rsidR="00CB0969" w:rsidRDefault="00CB0969" w:rsidP="00CB0969">
      <w:pPr>
        <w:pStyle w:val="NoSpacing"/>
        <w:ind w:left="720"/>
        <w:rPr>
          <w:b/>
          <w:bCs/>
          <w:sz w:val="28"/>
          <w:szCs w:val="28"/>
        </w:rPr>
      </w:pPr>
    </w:p>
    <w:p w14:paraId="6FEA545C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 w:rsidRPr="00E84556">
        <w:rPr>
          <w:b/>
          <w:bCs/>
          <w:sz w:val="28"/>
          <w:szCs w:val="28"/>
        </w:rPr>
        <w:t>Do not claim expertise, nor allow expertise claims from Speakers</w:t>
      </w:r>
    </w:p>
    <w:p w14:paraId="0BB34E3A" w14:textId="77777777" w:rsidR="00CB0969" w:rsidRPr="00E84556" w:rsidRDefault="00CB0969" w:rsidP="00CB0969">
      <w:pPr>
        <w:pStyle w:val="NoSpacing"/>
        <w:rPr>
          <w:b/>
          <w:bCs/>
          <w:sz w:val="28"/>
          <w:szCs w:val="28"/>
        </w:rPr>
      </w:pPr>
    </w:p>
    <w:p w14:paraId="78CCC3D6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t is not a time to ask questions of Council/Commission nor staff</w:t>
      </w:r>
    </w:p>
    <w:p w14:paraId="6281CE7E" w14:textId="77777777" w:rsidR="00CB0969" w:rsidRDefault="00CB0969" w:rsidP="00CB0969">
      <w:pPr>
        <w:pStyle w:val="NoSpacing"/>
        <w:ind w:left="720"/>
        <w:rPr>
          <w:b/>
          <w:bCs/>
          <w:sz w:val="28"/>
          <w:szCs w:val="28"/>
        </w:rPr>
      </w:pPr>
    </w:p>
    <w:p w14:paraId="28DBAB64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 complaints nor charges are allowed to be made against Staff</w:t>
      </w:r>
    </w:p>
    <w:p w14:paraId="0E4AD939" w14:textId="77777777" w:rsidR="00CB0969" w:rsidRDefault="00CB0969" w:rsidP="00CB0969">
      <w:pPr>
        <w:pStyle w:val="NoSpacing"/>
        <w:ind w:left="720"/>
        <w:rPr>
          <w:b/>
          <w:bCs/>
          <w:sz w:val="28"/>
          <w:szCs w:val="28"/>
        </w:rPr>
      </w:pPr>
    </w:p>
    <w:p w14:paraId="687C1488" w14:textId="77777777" w:rsidR="00CB0969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ll comments will be addressed to the Council/Commission as a whole</w:t>
      </w:r>
    </w:p>
    <w:p w14:paraId="7B2C816A" w14:textId="77777777" w:rsidR="00CB0969" w:rsidRDefault="00CB0969" w:rsidP="00CB0969">
      <w:pPr>
        <w:pStyle w:val="NoSpacing"/>
        <w:ind w:left="720"/>
        <w:rPr>
          <w:b/>
          <w:bCs/>
          <w:sz w:val="28"/>
          <w:szCs w:val="28"/>
        </w:rPr>
      </w:pPr>
    </w:p>
    <w:p w14:paraId="756DC1CE" w14:textId="77777777" w:rsidR="00CB0969" w:rsidRPr="00462332" w:rsidRDefault="00CB0969" w:rsidP="00CB0969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is time is not for comment by Staff, Employees, or other</w:t>
      </w:r>
      <w:r w:rsidDel="00E67974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Board Members</w:t>
      </w:r>
    </w:p>
    <w:p w14:paraId="7C113A8C" w14:textId="77777777" w:rsidR="00CB0969" w:rsidRPr="00420175" w:rsidRDefault="00CB0969" w:rsidP="00420175">
      <w:pPr>
        <w:pStyle w:val="NoSpacing"/>
        <w:rPr>
          <w:b/>
          <w:bCs/>
          <w:sz w:val="28"/>
          <w:szCs w:val="28"/>
        </w:rPr>
      </w:pPr>
    </w:p>
    <w:sectPr w:rsidR="00CB0969" w:rsidRPr="004201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34D7C"/>
    <w:multiLevelType w:val="hybridMultilevel"/>
    <w:tmpl w:val="21BA329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TQytTA3MDc0MbNQ0lEKTi0uzszPAykwrAUAt05apSwAAAA="/>
  </w:docVars>
  <w:rsids>
    <w:rsidRoot w:val="00420175"/>
    <w:rsid w:val="00231DF4"/>
    <w:rsid w:val="00372B30"/>
    <w:rsid w:val="003A1061"/>
    <w:rsid w:val="00420175"/>
    <w:rsid w:val="007F35B2"/>
    <w:rsid w:val="00CB0969"/>
    <w:rsid w:val="00CF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9A993"/>
  <w15:chartTrackingRefBased/>
  <w15:docId w15:val="{4AEF4955-C21D-4524-9EC1-6E12ADB93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01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1" ma:contentTypeDescription="Create a new document." ma:contentTypeScope="" ma:versionID="4d2354f053d97353fe497df952db6805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b25c499d5896a5529e60a427a6ac1bb3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AF4CF5-F20C-4D81-AFB0-D54266ADE6CA}"/>
</file>

<file path=customXml/itemProps2.xml><?xml version="1.0" encoding="utf-8"?>
<ds:datastoreItem xmlns:ds="http://schemas.openxmlformats.org/officeDocument/2006/customXml" ds:itemID="{829538ED-30CE-41AE-B999-71CF003B434C}"/>
</file>

<file path=customXml/itemProps3.xml><?xml version="1.0" encoding="utf-8"?>
<ds:datastoreItem xmlns:ds="http://schemas.openxmlformats.org/officeDocument/2006/customXml" ds:itemID="{3A2EC387-B7F2-4EE7-A1C2-07E0882665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5</cp:revision>
  <dcterms:created xsi:type="dcterms:W3CDTF">2021-12-16T18:00:00Z</dcterms:created>
  <dcterms:modified xsi:type="dcterms:W3CDTF">2021-12-16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</Properties>
</file>